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651EB4" w14:textId="26157327" w:rsidR="00DC393C" w:rsidRPr="00AF301A" w:rsidRDefault="00D41E79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t xml:space="preserve">Writeup </w:t>
      </w:r>
    </w:p>
    <w:p w14:paraId="1FEF6AEC" w14:textId="3EE5ABB6" w:rsidR="005650F2" w:rsidRDefault="005650F2">
      <w:pPr>
        <w:rPr>
          <w:lang w:val="en-US"/>
        </w:rPr>
      </w:pPr>
    </w:p>
    <w:p w14:paraId="54D7B15B" w14:textId="77777777" w:rsidR="00AF301A" w:rsidRPr="00AF301A" w:rsidRDefault="00AF301A" w:rsidP="00AF301A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t>About</w:t>
      </w:r>
    </w:p>
    <w:p w14:paraId="10281B60" w14:textId="77777777" w:rsidR="004C1E2B" w:rsidRDefault="004C1E2B">
      <w:pPr>
        <w:rPr>
          <w:lang w:val="en-US"/>
        </w:rPr>
      </w:pPr>
      <w:r>
        <w:rPr>
          <w:lang w:val="en-US"/>
        </w:rPr>
        <w:t>Hey!</w:t>
      </w:r>
    </w:p>
    <w:p w14:paraId="0D2B1D33" w14:textId="0D4B4FA3" w:rsidR="004C1E2B" w:rsidRDefault="004C1E2B">
      <w:pPr>
        <w:rPr>
          <w:lang w:val="en-US"/>
        </w:rPr>
      </w:pPr>
      <w:r>
        <w:rPr>
          <w:lang w:val="en-US"/>
        </w:rPr>
        <w:t>I’m Stefan, but I preferably go by the nickname “Stef”. I’m a recent Computer Science graduate that’s on the lookout for challenging job opportunities such as developing and designing solutions for real-life problems.</w:t>
      </w:r>
    </w:p>
    <w:p w14:paraId="4422BC47" w14:textId="1121E1A4" w:rsidR="004C1E2B" w:rsidRDefault="004C1E2B">
      <w:pPr>
        <w:rPr>
          <w:lang w:val="en-US"/>
        </w:rPr>
      </w:pPr>
      <w:r>
        <w:rPr>
          <w:lang w:val="en-US"/>
        </w:rPr>
        <w:t xml:space="preserve">When I’m not trying to develop great </w:t>
      </w:r>
      <w:proofErr w:type="gramStart"/>
      <w:r>
        <w:rPr>
          <w:lang w:val="en-US"/>
        </w:rPr>
        <w:t>things</w:t>
      </w:r>
      <w:proofErr w:type="gramEnd"/>
      <w:r>
        <w:rPr>
          <w:lang w:val="en-US"/>
        </w:rPr>
        <w:t xml:space="preserve"> I have an interest in </w:t>
      </w:r>
      <w:r w:rsidR="00822854">
        <w:rPr>
          <w:lang w:val="en-US"/>
        </w:rPr>
        <w:t xml:space="preserve">music, basketball, </w:t>
      </w:r>
      <w:r>
        <w:rPr>
          <w:lang w:val="en-US"/>
        </w:rPr>
        <w:t>playing games</w:t>
      </w:r>
      <w:r w:rsidR="009700D8">
        <w:rPr>
          <w:lang w:val="en-US"/>
        </w:rPr>
        <w:t>,</w:t>
      </w:r>
      <w:r>
        <w:rPr>
          <w:lang w:val="en-US"/>
        </w:rPr>
        <w:t xml:space="preserve"> and drinking beer</w:t>
      </w:r>
      <w:r w:rsidR="009700D8">
        <w:rPr>
          <w:lang w:val="en-US"/>
        </w:rPr>
        <w:t>.</w:t>
      </w:r>
    </w:p>
    <w:p w14:paraId="140FF21C" w14:textId="34BEBF1D" w:rsidR="004C1E2B" w:rsidRDefault="004C1E2B">
      <w:pPr>
        <w:rPr>
          <w:lang w:val="en-US"/>
        </w:rPr>
      </w:pPr>
      <w:r>
        <w:rPr>
          <w:lang w:val="en-US"/>
        </w:rPr>
        <w:t>Feel free to contact me for any opportunities. If you’re inclined you can drop me an email, connect with me on linked in, or add me on league of legends.</w:t>
      </w:r>
    </w:p>
    <w:p w14:paraId="0F3F65E6" w14:textId="0E34D298" w:rsidR="005650F2" w:rsidRDefault="005650F2">
      <w:pPr>
        <w:rPr>
          <w:lang w:val="en-US"/>
        </w:rPr>
      </w:pPr>
    </w:p>
    <w:p w14:paraId="1B7FC0E0" w14:textId="6FFECAED" w:rsidR="005650F2" w:rsidRPr="00AF301A" w:rsidRDefault="005650F2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t>Skills</w:t>
      </w:r>
    </w:p>
    <w:p w14:paraId="02B79370" w14:textId="77777777" w:rsidR="00CB6710" w:rsidRDefault="00CB6710">
      <w:pPr>
        <w:rPr>
          <w:lang w:val="en-US"/>
        </w:rPr>
      </w:pPr>
      <w:r>
        <w:rPr>
          <w:lang w:val="en-US"/>
        </w:rPr>
        <w:t xml:space="preserve">The 3 best languages that I know the most and have the most experience with are; Java, Python, and C#. Most of my course work from University primarily used one of these three languages, hence my proficiency. </w:t>
      </w:r>
    </w:p>
    <w:p w14:paraId="4B51242A" w14:textId="563B9D37" w:rsidR="00CB6710" w:rsidRDefault="00CB6710">
      <w:pPr>
        <w:rPr>
          <w:lang w:val="en-US"/>
        </w:rPr>
      </w:pPr>
      <w:r>
        <w:rPr>
          <w:lang w:val="en-US"/>
        </w:rPr>
        <w:t xml:space="preserve">When creating a personal </w:t>
      </w:r>
      <w:proofErr w:type="gramStart"/>
      <w:r>
        <w:rPr>
          <w:lang w:val="en-US"/>
        </w:rPr>
        <w:t>project</w:t>
      </w:r>
      <w:proofErr w:type="gramEnd"/>
      <w:r>
        <w:rPr>
          <w:lang w:val="en-US"/>
        </w:rPr>
        <w:t xml:space="preserve"> I tend to use one of these 3 languages unless there’s a language</w:t>
      </w:r>
      <w:r w:rsidR="00827386">
        <w:rPr>
          <w:lang w:val="en-US"/>
        </w:rPr>
        <w:t>,</w:t>
      </w:r>
      <w:r>
        <w:rPr>
          <w:lang w:val="en-US"/>
        </w:rPr>
        <w:t xml:space="preserve"> framework</w:t>
      </w:r>
      <w:r w:rsidR="002A2B25">
        <w:rPr>
          <w:lang w:val="en-US"/>
        </w:rPr>
        <w:t>,</w:t>
      </w:r>
      <w:r>
        <w:rPr>
          <w:lang w:val="en-US"/>
        </w:rPr>
        <w:t xml:space="preserve"> </w:t>
      </w:r>
      <w:r w:rsidR="00827386">
        <w:rPr>
          <w:lang w:val="en-US"/>
        </w:rPr>
        <w:t xml:space="preserve">or software </w:t>
      </w:r>
      <w:r>
        <w:rPr>
          <w:lang w:val="en-US"/>
        </w:rPr>
        <w:t>that I’m interested in learning such as jQuery</w:t>
      </w:r>
      <w:r w:rsidR="0074683F">
        <w:rPr>
          <w:lang w:val="en-US"/>
        </w:rPr>
        <w:t xml:space="preserve"> or Unity</w:t>
      </w:r>
      <w:r>
        <w:rPr>
          <w:lang w:val="en-US"/>
        </w:rPr>
        <w:t>.</w:t>
      </w:r>
    </w:p>
    <w:p w14:paraId="123CA114" w14:textId="77777777" w:rsidR="00824541" w:rsidRDefault="00824541">
      <w:pPr>
        <w:rPr>
          <w:lang w:val="en-US"/>
        </w:rPr>
      </w:pPr>
    </w:p>
    <w:p w14:paraId="24353288" w14:textId="15E3A4F6" w:rsidR="005650F2" w:rsidRPr="00AF301A" w:rsidRDefault="005650F2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t>Education</w:t>
      </w:r>
    </w:p>
    <w:p w14:paraId="7BE921ED" w14:textId="16289907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 w:rsidRPr="00B8130A">
        <w:rPr>
          <w:color w:val="0E101A"/>
        </w:rPr>
        <w:t>Finished my </w:t>
      </w:r>
      <w:r w:rsidRPr="00B8130A">
        <w:rPr>
          <w:rStyle w:val="Strong"/>
          <w:color w:val="0E101A"/>
        </w:rPr>
        <w:t>Bachelor of Science, Computer Science </w:t>
      </w:r>
      <w:r w:rsidRPr="00B8130A">
        <w:rPr>
          <w:color w:val="0E101A"/>
        </w:rPr>
        <w:t>at the University of Calgary. As part of my CS program, I specialized in the </w:t>
      </w:r>
      <w:r w:rsidRPr="00B8130A">
        <w:rPr>
          <w:rStyle w:val="Strong"/>
          <w:color w:val="0E101A"/>
        </w:rPr>
        <w:t>Software Engineering concentration</w:t>
      </w:r>
      <w:r w:rsidRPr="00B8130A">
        <w:rPr>
          <w:color w:val="0E101A"/>
        </w:rPr>
        <w:t>.</w:t>
      </w:r>
    </w:p>
    <w:p w14:paraId="2E835AF0" w14:textId="77777777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39C784E6" w14:textId="4FAF1628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 w:rsidRPr="00B8130A">
        <w:rPr>
          <w:color w:val="0E101A"/>
        </w:rPr>
        <w:t>Apart from my major I've also enrolled in U of C's </w:t>
      </w:r>
      <w:r w:rsidRPr="00B8130A">
        <w:rPr>
          <w:rStyle w:val="Strong"/>
          <w:color w:val="0E101A"/>
        </w:rPr>
        <w:t>Coop/Internship program</w:t>
      </w:r>
      <w:r w:rsidRPr="00B8130A">
        <w:rPr>
          <w:color w:val="0E101A"/>
        </w:rPr>
        <w:t>. In this program, I had the pleasure of working at WestJet as a Software Developer</w:t>
      </w:r>
      <w:r w:rsidR="00B8130A">
        <w:rPr>
          <w:color w:val="0E101A"/>
        </w:rPr>
        <w:t>/A</w:t>
      </w:r>
      <w:r w:rsidR="00B8130A" w:rsidRPr="00B8130A">
        <w:rPr>
          <w:color w:val="0E101A"/>
        </w:rPr>
        <w:t>nalyst</w:t>
      </w:r>
      <w:r w:rsidR="00B8130A">
        <w:rPr>
          <w:color w:val="0E101A"/>
        </w:rPr>
        <w:t xml:space="preserve"> for 16 months.</w:t>
      </w:r>
      <w:r w:rsidR="00B8130A" w:rsidRPr="00B8130A">
        <w:rPr>
          <w:color w:val="0E101A"/>
        </w:rPr>
        <w:t xml:space="preserve"> </w:t>
      </w:r>
    </w:p>
    <w:p w14:paraId="602CAC29" w14:textId="77777777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36423283" w14:textId="69BA7866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 w:rsidRPr="00B8130A">
        <w:rPr>
          <w:color w:val="0E101A"/>
        </w:rPr>
        <w:t>Through a friend's recommendation, I decided to get involved and join the </w:t>
      </w:r>
      <w:r w:rsidRPr="00B8130A">
        <w:rPr>
          <w:rStyle w:val="Strong"/>
          <w:color w:val="0E101A"/>
        </w:rPr>
        <w:t>Competitive Programing Club </w:t>
      </w:r>
      <w:r w:rsidRPr="00B8130A">
        <w:rPr>
          <w:color w:val="0E101A"/>
        </w:rPr>
        <w:t>(CPC). Due to my interest in solving problems I've also attended many hackathons hosted at the U of C campus</w:t>
      </w:r>
      <w:r w:rsidR="00B8130A">
        <w:rPr>
          <w:color w:val="0E101A"/>
        </w:rPr>
        <w:t xml:space="preserve"> recommended from the CPC. One such </w:t>
      </w:r>
      <w:r w:rsidR="00B8130A" w:rsidRPr="00B8130A">
        <w:rPr>
          <w:color w:val="0E101A"/>
        </w:rPr>
        <w:t>hackathon</w:t>
      </w:r>
      <w:r w:rsidR="00B8130A">
        <w:rPr>
          <w:color w:val="0E101A"/>
        </w:rPr>
        <w:t xml:space="preserve"> was   Calgary Hacks where we made a Calgary based video game </w:t>
      </w:r>
      <w:r w:rsidR="00AD71AD">
        <w:rPr>
          <w:color w:val="0E101A"/>
        </w:rPr>
        <w:t>that</w:t>
      </w:r>
      <w:r w:rsidR="00B8130A">
        <w:rPr>
          <w:color w:val="0E101A"/>
        </w:rPr>
        <w:t xml:space="preserve"> can be played here</w:t>
      </w:r>
      <w:r w:rsidRPr="00B8130A">
        <w:rPr>
          <w:color w:val="0E101A"/>
        </w:rPr>
        <w:t>.</w:t>
      </w:r>
    </w:p>
    <w:p w14:paraId="0F235DBB" w14:textId="5ACF8B79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6726982A" w14:textId="7777777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5DB57A7B" w14:textId="77777777" w:rsidR="005734AA" w:rsidRDefault="005734AA" w:rsidP="005734AA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Finished my secondary education at Dr. E.P. Scarlett High School.</w:t>
      </w:r>
    </w:p>
    <w:p w14:paraId="10957E08" w14:textId="4DB4F8BA" w:rsidR="005734AA" w:rsidRPr="005734AA" w:rsidRDefault="005734AA" w:rsidP="005734AA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t E.P. Scarlett I was a part of a few extracurriculars such as the school's basketball team and the environmental club.</w:t>
      </w:r>
    </w:p>
    <w:p w14:paraId="368CD551" w14:textId="5755B800" w:rsidR="005650F2" w:rsidRPr="00AF301A" w:rsidRDefault="005650F2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lastRenderedPageBreak/>
        <w:t>Experience</w:t>
      </w:r>
    </w:p>
    <w:p w14:paraId="287F8364" w14:textId="2CD58CB8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is was a senior full year (two-semester) </w:t>
      </w:r>
      <w:r>
        <w:rPr>
          <w:rStyle w:val="Strong"/>
          <w:color w:val="0E101A"/>
        </w:rPr>
        <w:t>capstone course</w:t>
      </w:r>
      <w:r>
        <w:rPr>
          <w:color w:val="0E101A"/>
        </w:rPr>
        <w:t> offered at U of C to apply the built-up skills from our degree for a practical project relevant to the industry.</w:t>
      </w:r>
    </w:p>
    <w:p w14:paraId="17843F52" w14:textId="7777777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438A1CF2" w14:textId="33A2B521" w:rsidR="005734AA" w:rsidRDefault="005734AA" w:rsidP="002A2B25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e company that we worked with for this course was Find it Ez. Their application functioned as a B</w:t>
      </w:r>
      <w:r w:rsidR="00AD71AD">
        <w:rPr>
          <w:color w:val="0E101A"/>
        </w:rPr>
        <w:t>I</w:t>
      </w:r>
      <w:r>
        <w:rPr>
          <w:color w:val="0E101A"/>
        </w:rPr>
        <w:t xml:space="preserve"> </w:t>
      </w:r>
      <w:r w:rsidR="00AD71AD">
        <w:rPr>
          <w:color w:val="0E101A"/>
        </w:rPr>
        <w:t xml:space="preserve">report </w:t>
      </w:r>
      <w:r>
        <w:rPr>
          <w:color w:val="0E101A"/>
        </w:rPr>
        <w:t>search engine designed as a change impact analysis tool for businesses.</w:t>
      </w:r>
    </w:p>
    <w:p w14:paraId="040B8929" w14:textId="77777777" w:rsidR="002A2B25" w:rsidRPr="002A2B25" w:rsidRDefault="002A2B25" w:rsidP="002A2B25">
      <w:pPr>
        <w:pStyle w:val="NormalWeb"/>
        <w:spacing w:before="0" w:beforeAutospacing="0" w:after="0" w:afterAutospacing="0"/>
        <w:rPr>
          <w:color w:val="0E101A"/>
        </w:rPr>
      </w:pPr>
    </w:p>
    <w:p w14:paraId="2AA9D2F9" w14:textId="49999906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Our group was entrusted by the company for looking into and building a module in </w:t>
      </w:r>
      <w:r>
        <w:rPr>
          <w:rStyle w:val="Strong"/>
          <w:rFonts w:ascii="Arial" w:hAnsi="Arial" w:cs="Arial"/>
          <w:sz w:val="23"/>
          <w:szCs w:val="23"/>
        </w:rPr>
        <w:t>C#</w:t>
      </w:r>
      <w:r>
        <w:rPr>
          <w:rFonts w:ascii="Arial" w:hAnsi="Arial" w:cs="Arial"/>
          <w:sz w:val="23"/>
          <w:szCs w:val="23"/>
        </w:rPr>
        <w:t> that would </w:t>
      </w:r>
      <w:r>
        <w:rPr>
          <w:rStyle w:val="Strong"/>
          <w:rFonts w:ascii="Arial" w:hAnsi="Arial" w:cs="Arial"/>
          <w:sz w:val="23"/>
          <w:szCs w:val="23"/>
        </w:rPr>
        <w:t>integrate SAP Power Bi reports to their existing product</w:t>
      </w:r>
      <w:r>
        <w:rPr>
          <w:rFonts w:ascii="Arial" w:hAnsi="Arial" w:cs="Arial"/>
          <w:sz w:val="23"/>
          <w:szCs w:val="23"/>
        </w:rPr>
        <w:t>. This involved working with SAP's API's and retrieving the metadata to be used in the overall application.</w:t>
      </w:r>
    </w:p>
    <w:p w14:paraId="7E8B4160" w14:textId="3F580D91" w:rsidR="002A2B25" w:rsidRDefault="002A2B25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300D39BC" w14:textId="5B01138F" w:rsidR="002A2B25" w:rsidRDefault="002A2B25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  <w:shd w:val="clear" w:color="auto" w:fill="F2F3F7"/>
        </w:rPr>
      </w:pPr>
      <w:r>
        <w:rPr>
          <w:rFonts w:ascii="Arial" w:hAnsi="Arial" w:cs="Arial"/>
          <w:sz w:val="23"/>
          <w:szCs w:val="23"/>
          <w:shd w:val="clear" w:color="auto" w:fill="F2F3F7"/>
        </w:rPr>
        <w:t>During my 3rd year of school, I enrolled in U of C's </w:t>
      </w:r>
      <w:r>
        <w:rPr>
          <w:rStyle w:val="Strong"/>
          <w:rFonts w:ascii="Arial" w:hAnsi="Arial" w:cs="Arial"/>
          <w:sz w:val="23"/>
          <w:szCs w:val="23"/>
          <w:shd w:val="clear" w:color="auto" w:fill="F2F3F7"/>
        </w:rPr>
        <w:t>Coo</w:t>
      </w:r>
      <w:bookmarkStart w:id="0" w:name="_GoBack"/>
      <w:bookmarkEnd w:id="0"/>
      <w:r>
        <w:rPr>
          <w:rStyle w:val="Strong"/>
          <w:rFonts w:ascii="Arial" w:hAnsi="Arial" w:cs="Arial"/>
          <w:sz w:val="23"/>
          <w:szCs w:val="23"/>
          <w:shd w:val="clear" w:color="auto" w:fill="F2F3F7"/>
        </w:rPr>
        <w:t>p/Internship program</w:t>
      </w:r>
      <w:r>
        <w:rPr>
          <w:rFonts w:ascii="Arial" w:hAnsi="Arial" w:cs="Arial"/>
          <w:sz w:val="23"/>
          <w:szCs w:val="23"/>
          <w:shd w:val="clear" w:color="auto" w:fill="F2F3F7"/>
        </w:rPr>
        <w:t> and did my internship requirements with the airline company WestJet.</w:t>
      </w:r>
    </w:p>
    <w:p w14:paraId="20871C6B" w14:textId="77777777" w:rsidR="00C400EE" w:rsidRDefault="004D5FF2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  <w:shd w:val="clear" w:color="auto" w:fill="F2F3F7"/>
        </w:rPr>
      </w:pPr>
      <w:r>
        <w:rPr>
          <w:rFonts w:ascii="Arial" w:hAnsi="Arial" w:cs="Arial"/>
          <w:sz w:val="23"/>
          <w:szCs w:val="23"/>
          <w:shd w:val="clear" w:color="auto" w:fill="F2F3F7"/>
        </w:rPr>
        <w:t>Throughout my stay at WestJet I was placed on two teams; the Cloud Operation team (Cloud Ops) and the Enterprise Solution Delivery team (ESD).</w:t>
      </w:r>
    </w:p>
    <w:p w14:paraId="535848CA" w14:textId="622F53B9" w:rsidR="002A2B25" w:rsidRDefault="00C400EE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  <w:shd w:val="clear" w:color="auto" w:fill="F2F3F7"/>
        </w:rPr>
      </w:pPr>
      <w:r>
        <w:rPr>
          <w:rFonts w:ascii="Arial" w:hAnsi="Arial" w:cs="Arial"/>
          <w:sz w:val="23"/>
          <w:szCs w:val="23"/>
          <w:shd w:val="clear" w:color="auto" w:fill="F2F3F7"/>
        </w:rPr>
        <w:t xml:space="preserve">On the ESD team, I </w:t>
      </w:r>
      <w:proofErr w:type="gramStart"/>
      <w:r>
        <w:rPr>
          <w:rFonts w:ascii="Arial" w:hAnsi="Arial" w:cs="Arial"/>
          <w:sz w:val="23"/>
          <w:szCs w:val="23"/>
          <w:shd w:val="clear" w:color="auto" w:fill="F2F3F7"/>
        </w:rPr>
        <w:t>was in charge of</w:t>
      </w:r>
      <w:proofErr w:type="gramEnd"/>
      <w:r>
        <w:rPr>
          <w:rFonts w:ascii="Arial" w:hAnsi="Arial" w:cs="Arial"/>
          <w:sz w:val="23"/>
          <w:szCs w:val="23"/>
          <w:shd w:val="clear" w:color="auto" w:fill="F2F3F7"/>
        </w:rPr>
        <w:t xml:space="preserve"> using Selenium to automate website tests and create cloud-based solutions for the team using C# and Azure serverless functions.</w:t>
      </w:r>
    </w:p>
    <w:p w14:paraId="40F7D0EA" w14:textId="2D709961" w:rsidR="00C400EE" w:rsidRDefault="00C400EE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  <w:shd w:val="clear" w:color="auto" w:fill="F2F3F7"/>
        </w:rPr>
      </w:pPr>
      <w:r>
        <w:rPr>
          <w:rFonts w:ascii="Arial" w:hAnsi="Arial" w:cs="Arial"/>
          <w:sz w:val="23"/>
          <w:szCs w:val="23"/>
          <w:shd w:val="clear" w:color="auto" w:fill="F2F3F7"/>
        </w:rPr>
        <w:t>At the Cloud Ops team, my roles and responsibilities were to migrate current existing applications into Azure. This involved automating cloud resources with terraform, creating deployment pipelines with python/</w:t>
      </w:r>
      <w:proofErr w:type="spellStart"/>
      <w:r>
        <w:rPr>
          <w:rFonts w:ascii="Arial" w:hAnsi="Arial" w:cs="Arial"/>
          <w:sz w:val="23"/>
          <w:szCs w:val="23"/>
          <w:shd w:val="clear" w:color="auto" w:fill="F2F3F7"/>
        </w:rPr>
        <w:t>powershell</w:t>
      </w:r>
      <w:proofErr w:type="spellEnd"/>
      <w:r>
        <w:rPr>
          <w:rFonts w:ascii="Arial" w:hAnsi="Arial" w:cs="Arial"/>
          <w:sz w:val="23"/>
          <w:szCs w:val="23"/>
          <w:shd w:val="clear" w:color="auto" w:fill="F2F3F7"/>
        </w:rPr>
        <w:t xml:space="preserve">, and troubleshooting issues that arose.  </w:t>
      </w:r>
    </w:p>
    <w:p w14:paraId="79CF70A8" w14:textId="77777777" w:rsidR="00C400EE" w:rsidRDefault="00C400EE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  <w:shd w:val="clear" w:color="auto" w:fill="F2F3F7"/>
        </w:rPr>
      </w:pPr>
    </w:p>
    <w:p w14:paraId="3E5B6C69" w14:textId="1CD73C56" w:rsidR="002A2B25" w:rsidRDefault="002A2B25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278C2A10" w14:textId="47367477" w:rsidR="00824541" w:rsidRDefault="00824541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0F1ECC1B" w14:textId="77777777" w:rsidR="00824541" w:rsidRDefault="00824541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2110A055" w14:textId="77777777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05D4FF60" w14:textId="77777777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40A3D7C1" w14:textId="77777777" w:rsidR="005734AA" w:rsidRDefault="005734AA">
      <w:pPr>
        <w:rPr>
          <w:lang w:val="en-US"/>
        </w:rPr>
      </w:pPr>
    </w:p>
    <w:p w14:paraId="3F7AFD86" w14:textId="6C5CDAD0" w:rsidR="005650F2" w:rsidRDefault="005650F2">
      <w:pPr>
        <w:rPr>
          <w:lang w:val="en-US"/>
        </w:rPr>
      </w:pPr>
    </w:p>
    <w:p w14:paraId="4143554C" w14:textId="77777777" w:rsidR="005650F2" w:rsidRDefault="005650F2">
      <w:pPr>
        <w:rPr>
          <w:lang w:val="en-US"/>
        </w:rPr>
      </w:pPr>
    </w:p>
    <w:p w14:paraId="141A3F2A" w14:textId="4DF5E208" w:rsidR="005650F2" w:rsidRDefault="005650F2">
      <w:pPr>
        <w:rPr>
          <w:lang w:val="en-US"/>
        </w:rPr>
      </w:pPr>
    </w:p>
    <w:p w14:paraId="6CED3A73" w14:textId="63E83D0B" w:rsidR="005650F2" w:rsidRDefault="005650F2">
      <w:pPr>
        <w:rPr>
          <w:lang w:val="en-US"/>
        </w:rPr>
      </w:pPr>
    </w:p>
    <w:p w14:paraId="5F7AC528" w14:textId="77777777" w:rsidR="005650F2" w:rsidRPr="00D41E79" w:rsidRDefault="005650F2">
      <w:pPr>
        <w:rPr>
          <w:lang w:val="en-US"/>
        </w:rPr>
      </w:pPr>
    </w:p>
    <w:sectPr w:rsidR="005650F2" w:rsidRPr="00D41E7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zMyNTW3NLAwMTVS0lEKTi0uzszPAykwqwUAXfJq/CwAAAA="/>
  </w:docVars>
  <w:rsids>
    <w:rsidRoot w:val="00D41E79"/>
    <w:rsid w:val="002A2B25"/>
    <w:rsid w:val="004C1E2B"/>
    <w:rsid w:val="004D5FF2"/>
    <w:rsid w:val="005650F2"/>
    <w:rsid w:val="005734AA"/>
    <w:rsid w:val="0065133C"/>
    <w:rsid w:val="0074683F"/>
    <w:rsid w:val="00822854"/>
    <w:rsid w:val="00824541"/>
    <w:rsid w:val="00827386"/>
    <w:rsid w:val="009700D8"/>
    <w:rsid w:val="009F4CDC"/>
    <w:rsid w:val="00AD71AD"/>
    <w:rsid w:val="00AF301A"/>
    <w:rsid w:val="00B8130A"/>
    <w:rsid w:val="00C400EE"/>
    <w:rsid w:val="00CB6710"/>
    <w:rsid w:val="00D4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78B67"/>
  <w15:chartTrackingRefBased/>
  <w15:docId w15:val="{BF19AAE6-D7D8-42A5-A63F-C207E70EE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73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5734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4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5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3</TotalTime>
  <Pages>3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Jovanovic</dc:creator>
  <cp:keywords/>
  <dc:description/>
  <cp:lastModifiedBy>Stefan Jovanovic</cp:lastModifiedBy>
  <cp:revision>16</cp:revision>
  <dcterms:created xsi:type="dcterms:W3CDTF">2020-09-14T14:08:00Z</dcterms:created>
  <dcterms:modified xsi:type="dcterms:W3CDTF">2020-09-19T19:11:00Z</dcterms:modified>
</cp:coreProperties>
</file>